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3459D5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6633728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</w:t>
        </w:r>
        <w:r w:rsidR="00742E0A" w:rsidRPr="00742E0A">
          <w:rPr>
            <w:rStyle w:val="Hyperlink"/>
          </w:rPr>
          <w:t xml:space="preserve"> </w:t>
        </w:r>
        <w:r w:rsidR="00742E0A" w:rsidRPr="00742E0A">
          <w:rPr>
            <w:rStyle w:val="Hyperlink"/>
          </w:rPr>
          <w:t>Club</w:t>
        </w:r>
      </w:hyperlink>
      <w:r w:rsidRPr="001E3319">
        <w:tab/>
        <w:t>0</w:t>
      </w:r>
      <w:r w:rsidR="00742E0A">
        <w:t>5</w:t>
      </w:r>
      <w:r w:rsidRPr="001E3319">
        <w:t>/2023 – Present</w:t>
      </w:r>
    </w:p>
    <w:p w14:paraId="417007F5" w14:textId="1E8C956A" w:rsidR="0075789B" w:rsidRPr="0075789B" w:rsidRDefault="00F2626C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>
        <w:rPr>
          <w:rStyle w:val="Hyperlink"/>
          <w:color w:val="32383E"/>
        </w:rPr>
        <w:t>TODO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134C6">
        <w:rPr>
          <w:rStyle w:val="Hyperlink"/>
          <w:rFonts w:hint="eastAsia"/>
          <w:color w:val="32383E"/>
        </w:rPr>
        <w:t xml:space="preserve">Addressed and rectified critical bugs in alignment with the </w:t>
      </w:r>
      <w:r w:rsidR="00656DAB">
        <w:rPr>
          <w:rStyle w:val="Hyperlink"/>
          <w:color w:val="32383E"/>
        </w:rPr>
        <w:t>PM</w:t>
      </w:r>
      <w:r w:rsidRPr="002134C6">
        <w:rPr>
          <w:rStyle w:val="Hyperlink"/>
          <w:rFonts w:hint="eastAsia"/>
          <w:color w:val="32383E"/>
        </w:rPr>
        <w:t>s</w:t>
      </w:r>
      <w:r w:rsidR="00DD3E28">
        <w:rPr>
          <w:rStyle w:val="Hyperlink"/>
          <w:color w:val="32383E"/>
        </w:rPr>
        <w:t>’</w:t>
      </w:r>
      <w:r w:rsidRPr="002134C6">
        <w:rPr>
          <w:rStyle w:val="Hyperlink"/>
          <w:rFonts w:hint="eastAsia"/>
          <w:color w:val="32383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3459D5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ED7955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1B615DB6" w:rsidR="008770BB" w:rsidRDefault="008770BB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D57CAB8" w14:textId="77777777" w:rsidR="008C7FCA" w:rsidRPr="00ED7955" w:rsidRDefault="008C7FCA" w:rsidP="008C7FC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3459D5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3459D5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3459D5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</w:rPr>
          <w:t>MUI Core</w:t>
        </w:r>
      </w:hyperlink>
    </w:p>
    <w:p w14:paraId="417337B9" w14:textId="0BBC223A" w:rsidR="00AE50C3" w:rsidRPr="008E5442" w:rsidRDefault="003459D5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AE50C3" w:rsidRPr="00AA3A56">
          <w:rPr>
            <w:rStyle w:val="Hyperlink"/>
            <w:color w:val="32383E"/>
          </w:rPr>
          <w:t>Prisma Read Replicas Extension</w:t>
        </w:r>
      </w:hyperlink>
    </w:p>
    <w:p w14:paraId="01D707EB" w14:textId="29A95DEF" w:rsidR="00C81EDC" w:rsidRPr="008E5442" w:rsidRDefault="003459D5" w:rsidP="003A180C">
      <w:pPr>
        <w:pStyle w:val="ListParagraph"/>
        <w:numPr>
          <w:ilvl w:val="0"/>
          <w:numId w:val="28"/>
        </w:numPr>
        <w:ind w:left="357" w:hanging="357"/>
      </w:pPr>
      <w:hyperlink r:id="rId23" w:history="1">
        <w:r w:rsidR="00C81EDC" w:rsidRPr="00AA3A56">
          <w:rPr>
            <w:rStyle w:val="Hyperlink"/>
            <w:color w:val="32383E"/>
          </w:rPr>
          <w:t>Vercel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442086" w14:textId="77777777" w:rsidR="00AE2CE6" w:rsidRDefault="00AE2CE6" w:rsidP="00A66031">
      <w:pPr>
        <w:spacing w:after="0" w:line="240" w:lineRule="auto"/>
      </w:pPr>
      <w:r>
        <w:separator/>
      </w:r>
    </w:p>
  </w:endnote>
  <w:endnote w:type="continuationSeparator" w:id="0">
    <w:p w14:paraId="00385C25" w14:textId="77777777" w:rsidR="00AE2CE6" w:rsidRDefault="00AE2CE6" w:rsidP="00A66031">
      <w:pPr>
        <w:spacing w:after="0" w:line="240" w:lineRule="auto"/>
      </w:pPr>
      <w:r>
        <w:continuationSeparator/>
      </w:r>
    </w:p>
  </w:endnote>
  <w:endnote w:type="continuationNotice" w:id="1">
    <w:p w14:paraId="120FBC89" w14:textId="77777777" w:rsidR="00AE2CE6" w:rsidRDefault="00AE2C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EB47BC8A-FD97-494C-951A-3244DD20CC99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1CE8CA83-1A30-4AA7-99C2-52FD7E0AC754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8B7FBCB1-F1AD-4BEF-B861-12562BDFC37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C696520D-A9EC-4DC8-8EE0-CE9D9F2AE04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5992B" w14:textId="77777777" w:rsidR="00AE2CE6" w:rsidRDefault="00AE2CE6" w:rsidP="00A66031">
      <w:pPr>
        <w:spacing w:after="0" w:line="240" w:lineRule="auto"/>
      </w:pPr>
      <w:r>
        <w:separator/>
      </w:r>
    </w:p>
  </w:footnote>
  <w:footnote w:type="continuationSeparator" w:id="0">
    <w:p w14:paraId="75624502" w14:textId="77777777" w:rsidR="00AE2CE6" w:rsidRDefault="00AE2CE6" w:rsidP="00A66031">
      <w:pPr>
        <w:spacing w:after="0" w:line="240" w:lineRule="auto"/>
      </w:pPr>
      <w:r>
        <w:continuationSeparator/>
      </w:r>
    </w:p>
  </w:footnote>
  <w:footnote w:type="continuationNotice" w:id="1">
    <w:p w14:paraId="164474CD" w14:textId="77777777" w:rsidR="00AE2CE6" w:rsidRDefault="00AE2CE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1pt;height:13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3pt;height:14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3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3pt;height:13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3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05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0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3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8pt;height:10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58BB"/>
    <w:rsid w:val="00D178D4"/>
    <w:rsid w:val="00D202D0"/>
    <w:rsid w:val="00D20408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ui.com/cor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23" Type="http://schemas.openxmlformats.org/officeDocument/2006/relationships/hyperlink" Target="https://github.com/vercel/style-guide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hyperlink" Target="https://github.com/prisma/extension-read-replica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1</Pages>
  <Words>431</Words>
  <Characters>3521</Characters>
  <Application>Microsoft Office Word</Application>
  <DocSecurity>0</DocSecurity>
  <Lines>9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80</cp:revision>
  <cp:lastPrinted>2024-03-26T12:00:00Z</cp:lastPrinted>
  <dcterms:created xsi:type="dcterms:W3CDTF">2023-09-27T12:04:00Z</dcterms:created>
  <dcterms:modified xsi:type="dcterms:W3CDTF">2024-05-03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